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63429A" w14:textId="0B2A5646" w:rsidR="00D65D95" w:rsidRPr="00E753AB" w:rsidRDefault="00C05D30" w:rsidP="00C05D3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753AB">
        <w:rPr>
          <w:rFonts w:ascii="Times New Roman" w:hAnsi="Times New Roman" w:cs="Times New Roman"/>
          <w:b/>
          <w:bCs/>
          <w:sz w:val="24"/>
          <w:szCs w:val="24"/>
        </w:rPr>
        <w:t>DAY 1</w:t>
      </w:r>
      <w:r w:rsidR="00E37DE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E37DEF">
        <w:rPr>
          <w:rFonts w:ascii="Times New Roman" w:hAnsi="Times New Roman" w:cs="Times New Roman"/>
          <w:b/>
          <w:bCs/>
          <w:sz w:val="24"/>
          <w:szCs w:val="24"/>
        </w:rPr>
        <w:t>( 26</w:t>
      </w:r>
      <w:proofErr w:type="gramEnd"/>
      <w:r w:rsidR="00E37DEF">
        <w:rPr>
          <w:rFonts w:ascii="Times New Roman" w:hAnsi="Times New Roman" w:cs="Times New Roman"/>
          <w:b/>
          <w:bCs/>
          <w:sz w:val="24"/>
          <w:szCs w:val="24"/>
        </w:rPr>
        <w:t>-02-2021)</w:t>
      </w:r>
    </w:p>
    <w:p w14:paraId="1A172FC6" w14:textId="6F68EDB1" w:rsidR="00C05D30" w:rsidRPr="00E753AB" w:rsidRDefault="00C05D30">
      <w:pPr>
        <w:rPr>
          <w:rFonts w:ascii="Times New Roman" w:hAnsi="Times New Roman" w:cs="Times New Roman"/>
          <w:sz w:val="24"/>
          <w:szCs w:val="24"/>
        </w:rPr>
      </w:pPr>
    </w:p>
    <w:p w14:paraId="023D92C7" w14:textId="690D4C11" w:rsidR="00C05D30" w:rsidRPr="00E753AB" w:rsidRDefault="00C05D3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753AB">
        <w:rPr>
          <w:rFonts w:ascii="Times New Roman" w:hAnsi="Times New Roman" w:cs="Times New Roman"/>
          <w:b/>
          <w:bCs/>
          <w:sz w:val="24"/>
          <w:szCs w:val="24"/>
        </w:rPr>
        <w:t>Keynote Speakers</w:t>
      </w:r>
    </w:p>
    <w:p w14:paraId="6DFDCFEE" w14:textId="77777777" w:rsidR="00C05D30" w:rsidRPr="00E753AB" w:rsidRDefault="00C05D30">
      <w:pPr>
        <w:rPr>
          <w:rFonts w:ascii="Times New Roman" w:hAnsi="Times New Roman" w:cs="Times New Roman"/>
          <w:sz w:val="24"/>
          <w:szCs w:val="24"/>
        </w:rPr>
      </w:pPr>
    </w:p>
    <w:p w14:paraId="4272CA98" w14:textId="1F51789D" w:rsidR="00C05D30" w:rsidRPr="00E753AB" w:rsidRDefault="00E753AB" w:rsidP="00C05D3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Dr.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05D30" w:rsidRPr="00E753AB">
        <w:rPr>
          <w:rFonts w:ascii="Times New Roman" w:hAnsi="Times New Roman" w:cs="Times New Roman"/>
          <w:b/>
          <w:bCs/>
          <w:sz w:val="24"/>
          <w:szCs w:val="24"/>
        </w:rPr>
        <w:t>Xavier Fernando</w:t>
      </w:r>
    </w:p>
    <w:p w14:paraId="00130084" w14:textId="6A67EF17" w:rsidR="00C05D30" w:rsidRPr="00E753AB" w:rsidRDefault="00C05D30" w:rsidP="00C05D30">
      <w:pPr>
        <w:ind w:left="720"/>
        <w:rPr>
          <w:rFonts w:ascii="Times New Roman" w:hAnsi="Times New Roman" w:cs="Times New Roman"/>
          <w:color w:val="000000"/>
          <w:sz w:val="24"/>
          <w:szCs w:val="24"/>
        </w:rPr>
      </w:pPr>
      <w:r w:rsidRPr="00E753AB">
        <w:rPr>
          <w:rFonts w:ascii="Times New Roman" w:hAnsi="Times New Roman" w:cs="Times New Roman"/>
          <w:color w:val="000000"/>
          <w:sz w:val="24"/>
          <w:szCs w:val="24"/>
        </w:rPr>
        <w:t xml:space="preserve">Professor </w:t>
      </w:r>
    </w:p>
    <w:p w14:paraId="5F532E68" w14:textId="77777777" w:rsidR="00C05D30" w:rsidRPr="00E753AB" w:rsidRDefault="00C05D30" w:rsidP="00C05D30">
      <w:pPr>
        <w:ind w:left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753A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ept. of Electrical and Computer Engineering, </w:t>
      </w:r>
    </w:p>
    <w:p w14:paraId="3551002D" w14:textId="77777777" w:rsidR="000F204C" w:rsidRDefault="00C05D30" w:rsidP="00C05D30">
      <w:pPr>
        <w:ind w:left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753A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yerson University, </w:t>
      </w:r>
    </w:p>
    <w:p w14:paraId="27738E92" w14:textId="7F808227" w:rsidR="00C05D30" w:rsidRPr="00E753AB" w:rsidRDefault="00C05D30" w:rsidP="00C05D30">
      <w:pPr>
        <w:ind w:left="720"/>
        <w:rPr>
          <w:rFonts w:ascii="Times New Roman" w:hAnsi="Times New Roman" w:cs="Times New Roman"/>
          <w:sz w:val="24"/>
          <w:szCs w:val="24"/>
        </w:rPr>
      </w:pPr>
      <w:r w:rsidRPr="00E753A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oronto, Canada</w:t>
      </w:r>
      <w:r w:rsidRPr="00E753A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45F342" w14:textId="304C482E" w:rsidR="00C05D30" w:rsidRPr="00E753AB" w:rsidRDefault="00C05D30" w:rsidP="00C05D30">
      <w:pPr>
        <w:ind w:left="720"/>
        <w:rPr>
          <w:rFonts w:ascii="Times New Roman" w:hAnsi="Times New Roman" w:cs="Times New Roman"/>
          <w:sz w:val="24"/>
          <w:szCs w:val="24"/>
        </w:rPr>
      </w:pPr>
      <w:r w:rsidRPr="00E753AB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lang w:eastAsia="en-IN"/>
        </w:rPr>
        <w:drawing>
          <wp:inline distT="0" distB="0" distL="0" distR="0" wp14:anchorId="2EAD5CA0" wp14:editId="7AA7DE15">
            <wp:extent cx="1752600" cy="255270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9EC17" w14:textId="133A841F" w:rsidR="00C05D30" w:rsidRPr="00E753AB" w:rsidRDefault="00C05D30" w:rsidP="00C05D30">
      <w:pPr>
        <w:rPr>
          <w:rFonts w:ascii="Times New Roman" w:hAnsi="Times New Roman" w:cs="Times New Roman"/>
          <w:sz w:val="24"/>
          <w:szCs w:val="24"/>
        </w:rPr>
      </w:pPr>
    </w:p>
    <w:p w14:paraId="46EB489E" w14:textId="48CF02BE" w:rsidR="00C05D30" w:rsidRPr="00E753AB" w:rsidRDefault="00C05D30" w:rsidP="00C05D3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753AB">
        <w:rPr>
          <w:rFonts w:ascii="Times New Roman" w:hAnsi="Times New Roman" w:cs="Times New Roman"/>
          <w:b/>
          <w:bCs/>
          <w:sz w:val="24"/>
          <w:szCs w:val="24"/>
        </w:rPr>
        <w:t>Shailesh</w:t>
      </w:r>
      <w:proofErr w:type="spellEnd"/>
      <w:r w:rsidRPr="00E753AB">
        <w:rPr>
          <w:rFonts w:ascii="Times New Roman" w:hAnsi="Times New Roman" w:cs="Times New Roman"/>
          <w:b/>
          <w:bCs/>
          <w:sz w:val="24"/>
          <w:szCs w:val="24"/>
        </w:rPr>
        <w:t xml:space="preserve"> Kumar</w:t>
      </w:r>
    </w:p>
    <w:p w14:paraId="27D2E980" w14:textId="77777777" w:rsidR="00EA70EE" w:rsidRPr="00E753AB" w:rsidRDefault="00EA70EE" w:rsidP="00EA70EE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r w:rsidRPr="00EA70EE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Chief Data Scientist, </w:t>
      </w:r>
    </w:p>
    <w:p w14:paraId="2DBC11CE" w14:textId="27EBFADB" w:rsidR="00EA70EE" w:rsidRPr="00E753AB" w:rsidRDefault="00E37DEF" w:rsidP="00EA70EE">
      <w:pPr>
        <w:shd w:val="clear" w:color="auto" w:fill="FFFFFF"/>
        <w:spacing w:after="0" w:line="24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entre of Excellence in Artificial Intelligence and Machine Learning</w:t>
      </w:r>
      <w:r w:rsidR="00EA70EE" w:rsidRPr="00E753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</w:p>
    <w:p w14:paraId="16E96F18" w14:textId="3714569A" w:rsidR="000F204C" w:rsidRDefault="00EA70EE" w:rsidP="00EA70EE">
      <w:pPr>
        <w:shd w:val="clear" w:color="auto" w:fill="FFFFFF"/>
        <w:spacing w:after="0" w:line="24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753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eliance </w:t>
      </w:r>
      <w:proofErr w:type="spellStart"/>
      <w:r w:rsidRPr="00E753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io</w:t>
      </w:r>
      <w:proofErr w:type="spellEnd"/>
      <w:r w:rsidRPr="00E753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0F204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14:paraId="10DC75D0" w14:textId="278BBE68" w:rsidR="00EA70EE" w:rsidRPr="000F204C" w:rsidRDefault="000F204C" w:rsidP="000F204C">
      <w:pPr>
        <w:shd w:val="clear" w:color="auto" w:fill="FFFFFF"/>
        <w:spacing w:after="0" w:line="240" w:lineRule="auto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yderabad,</w:t>
      </w:r>
      <w:r w:rsidR="00EA70EE" w:rsidRPr="00E753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EA70EE" w:rsidRPr="00EA70EE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India</w:t>
      </w:r>
    </w:p>
    <w:p w14:paraId="7968F43E" w14:textId="77777777" w:rsidR="00EA70EE" w:rsidRPr="00E753AB" w:rsidRDefault="00EA70EE" w:rsidP="00C05D30">
      <w:pPr>
        <w:ind w:left="720"/>
        <w:rPr>
          <w:rFonts w:ascii="Times New Roman" w:hAnsi="Times New Roman" w:cs="Times New Roman"/>
          <w:color w:val="000000"/>
          <w:sz w:val="24"/>
          <w:szCs w:val="24"/>
        </w:rPr>
      </w:pPr>
    </w:p>
    <w:p w14:paraId="1A5DE48A" w14:textId="71A9ED1E" w:rsidR="00C05D30" w:rsidRPr="00E753AB" w:rsidRDefault="00C05D30" w:rsidP="00C05D30">
      <w:pPr>
        <w:ind w:left="720"/>
        <w:rPr>
          <w:rFonts w:ascii="Times New Roman" w:hAnsi="Times New Roman" w:cs="Times New Roman"/>
          <w:sz w:val="24"/>
          <w:szCs w:val="24"/>
        </w:rPr>
      </w:pPr>
      <w:r w:rsidRPr="00E753AB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lang w:eastAsia="en-IN"/>
        </w:rPr>
        <w:drawing>
          <wp:inline distT="0" distB="0" distL="0" distR="0" wp14:anchorId="73E020FF" wp14:editId="7741726F">
            <wp:extent cx="2948940" cy="1897380"/>
            <wp:effectExtent l="0" t="0" r="381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94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DFBAC7" w14:textId="325D38F7" w:rsidR="00C05D30" w:rsidRPr="00E753AB" w:rsidRDefault="00C05D30" w:rsidP="00C05D30">
      <w:pPr>
        <w:rPr>
          <w:rFonts w:ascii="Times New Roman" w:hAnsi="Times New Roman" w:cs="Times New Roman"/>
          <w:sz w:val="24"/>
          <w:szCs w:val="24"/>
        </w:rPr>
      </w:pPr>
    </w:p>
    <w:p w14:paraId="3D5F2D2E" w14:textId="07550233" w:rsidR="00EA70EE" w:rsidRPr="00E753AB" w:rsidRDefault="00EA70EE" w:rsidP="00C05D30">
      <w:pPr>
        <w:rPr>
          <w:rFonts w:ascii="Times New Roman" w:hAnsi="Times New Roman" w:cs="Times New Roman"/>
          <w:sz w:val="24"/>
          <w:szCs w:val="24"/>
        </w:rPr>
      </w:pPr>
    </w:p>
    <w:p w14:paraId="04F87253" w14:textId="77777777" w:rsidR="00E37DEF" w:rsidRDefault="00E37DEF" w:rsidP="00E37DE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I Conclave </w:t>
      </w:r>
      <w:r w:rsidRPr="00E753AB">
        <w:rPr>
          <w:rFonts w:ascii="Times New Roman" w:hAnsi="Times New Roman" w:cs="Times New Roman"/>
          <w:b/>
          <w:bCs/>
          <w:sz w:val="24"/>
          <w:szCs w:val="24"/>
        </w:rPr>
        <w:t>Panel Speaker</w:t>
      </w:r>
    </w:p>
    <w:p w14:paraId="185EF7C0" w14:textId="77777777" w:rsidR="00E753AB" w:rsidRPr="00E753AB" w:rsidRDefault="00E753AB" w:rsidP="00C05D3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ED4E9AB" w14:textId="6D8C39F7" w:rsidR="00E753AB" w:rsidRPr="00E753AB" w:rsidRDefault="00E753AB" w:rsidP="003C31E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753A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Mr.</w:t>
      </w:r>
      <w:proofErr w:type="spellEnd"/>
      <w:r w:rsidRPr="00E753A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E753A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Anand</w:t>
      </w:r>
      <w:proofErr w:type="spellEnd"/>
      <w:r w:rsidRPr="00E753A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E753A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Ponnusamy</w:t>
      </w:r>
      <w:proofErr w:type="spellEnd"/>
      <w:r w:rsidRPr="00E753AB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 </w:t>
      </w:r>
    </w:p>
    <w:p w14:paraId="1BCF1FFD" w14:textId="77777777" w:rsidR="00E753AB" w:rsidRPr="00E753AB" w:rsidRDefault="00E753AB" w:rsidP="00E753AB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753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enior Technical Specialist, </w:t>
      </w:r>
    </w:p>
    <w:p w14:paraId="7B2331FD" w14:textId="77777777" w:rsidR="000F204C" w:rsidRDefault="00E753AB" w:rsidP="00E753AB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753AB">
        <w:rPr>
          <w:rFonts w:ascii="Times New Roman" w:hAnsi="Times New Roman" w:cs="Times New Roman"/>
          <w:sz w:val="24"/>
          <w:szCs w:val="24"/>
          <w:shd w:val="clear" w:color="auto" w:fill="FFFFFF"/>
        </w:rPr>
        <w:t>Microsoft</w:t>
      </w:r>
      <w:r w:rsidR="000F20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rporation</w:t>
      </w:r>
      <w:r w:rsidRPr="00E753AB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</w:p>
    <w:p w14:paraId="0A657A4D" w14:textId="2BF58D93" w:rsidR="003C31E2" w:rsidRPr="00E753AB" w:rsidRDefault="000F204C" w:rsidP="00E753A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Chennai,</w:t>
      </w:r>
      <w:r w:rsidR="00E753AB" w:rsidRPr="00E753A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dia</w:t>
      </w:r>
    </w:p>
    <w:p w14:paraId="578B080F" w14:textId="0BC10DCF" w:rsidR="00AB7F6E" w:rsidRPr="00E753AB" w:rsidRDefault="00AB7F6E" w:rsidP="00AB7F6E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83B66F7" w14:textId="69E9BE03" w:rsidR="00AB7F6E" w:rsidRPr="00E753AB" w:rsidRDefault="00AB7F6E" w:rsidP="00AB7F6E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72B6057" w14:textId="4A6ED333" w:rsidR="00AB7F6E" w:rsidRPr="00E753AB" w:rsidRDefault="00AB7F6E" w:rsidP="00AB7F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753AB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4069DDE2" wp14:editId="3D662B21">
            <wp:extent cx="1905000" cy="1905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A925BE" w14:textId="1C58D75D" w:rsidR="00AB7F6E" w:rsidRPr="00E753AB" w:rsidRDefault="00AB7F6E" w:rsidP="00AB7F6E">
      <w:pPr>
        <w:rPr>
          <w:rFonts w:ascii="Times New Roman" w:hAnsi="Times New Roman" w:cs="Times New Roman"/>
          <w:sz w:val="24"/>
          <w:szCs w:val="24"/>
        </w:rPr>
      </w:pPr>
    </w:p>
    <w:p w14:paraId="782C8B1D" w14:textId="162D76AB" w:rsidR="00E753AB" w:rsidRPr="00E753AB" w:rsidRDefault="00E753AB" w:rsidP="00E753AB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IN"/>
        </w:rPr>
      </w:pPr>
      <w:proofErr w:type="spellStart"/>
      <w:r w:rsidRPr="00E753A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IN"/>
        </w:rPr>
        <w:t>Mr.</w:t>
      </w:r>
      <w:proofErr w:type="spellEnd"/>
      <w:r w:rsidRPr="00E753A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IN"/>
        </w:rPr>
        <w:t xml:space="preserve"> </w:t>
      </w:r>
      <w:proofErr w:type="spellStart"/>
      <w:r w:rsidRPr="00E753A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IN"/>
        </w:rPr>
        <w:t>Dhineshkumar</w:t>
      </w:r>
      <w:proofErr w:type="spellEnd"/>
      <w:r w:rsidRPr="00E753AB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eastAsia="en-IN"/>
        </w:rPr>
        <w:t xml:space="preserve"> S K</w:t>
      </w:r>
    </w:p>
    <w:p w14:paraId="174AC36F" w14:textId="6410DD84" w:rsidR="00AB7F6E" w:rsidRPr="00E753AB" w:rsidRDefault="00E753AB" w:rsidP="00E753AB">
      <w:pPr>
        <w:spacing w:after="0" w:line="36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r w:rsidRPr="00E753AB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Project lead</w:t>
      </w:r>
      <w:r w:rsidR="00724FF0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,</w:t>
      </w:r>
    </w:p>
    <w:p w14:paraId="06450E68" w14:textId="77777777" w:rsidR="000F204C" w:rsidRDefault="00E753AB" w:rsidP="00E753AB">
      <w:pPr>
        <w:spacing w:after="0" w:line="36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r w:rsidRPr="00E753AB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Lantrasoft</w:t>
      </w:r>
      <w:bookmarkStart w:id="0" w:name="_GoBack"/>
      <w:bookmarkEnd w:id="0"/>
      <w:r w:rsidRPr="00E753AB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 xml:space="preserve"> Private Limited, </w:t>
      </w:r>
    </w:p>
    <w:p w14:paraId="4A4C78F7" w14:textId="224662A2" w:rsidR="00E753AB" w:rsidRPr="00E753AB" w:rsidRDefault="00E753AB" w:rsidP="00E753AB">
      <w:pPr>
        <w:spacing w:after="0" w:line="360" w:lineRule="auto"/>
        <w:ind w:firstLine="720"/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</w:pPr>
      <w:r w:rsidRPr="00E753AB">
        <w:rPr>
          <w:rFonts w:ascii="Times New Roman" w:eastAsia="Times New Roman" w:hAnsi="Times New Roman" w:cs="Times New Roman"/>
          <w:color w:val="222222"/>
          <w:sz w:val="24"/>
          <w:szCs w:val="24"/>
          <w:lang w:eastAsia="en-IN"/>
        </w:rPr>
        <w:t>Coimbatore, India</w:t>
      </w:r>
    </w:p>
    <w:p w14:paraId="26B06465" w14:textId="77777777" w:rsidR="00E753AB" w:rsidRPr="00E753AB" w:rsidRDefault="00E753AB" w:rsidP="00E753AB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3D990A3D" w14:textId="654E3115" w:rsidR="00AB7F6E" w:rsidRPr="00E753AB" w:rsidRDefault="00AB7F6E" w:rsidP="00AB7F6E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753AB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7B27150F" wp14:editId="65EA93F3">
            <wp:extent cx="1188720" cy="15468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5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DD0E5" w14:textId="1D9E2771" w:rsidR="00AB7F6E" w:rsidRDefault="00AB7F6E" w:rsidP="00AB7F6E">
      <w:pPr>
        <w:rPr>
          <w:rFonts w:ascii="Times New Roman" w:hAnsi="Times New Roman" w:cs="Times New Roman"/>
          <w:sz w:val="24"/>
          <w:szCs w:val="24"/>
        </w:rPr>
      </w:pPr>
    </w:p>
    <w:p w14:paraId="014292D5" w14:textId="77777777" w:rsidR="000F204C" w:rsidRDefault="000F204C" w:rsidP="00AB7F6E">
      <w:pPr>
        <w:rPr>
          <w:rFonts w:ascii="Times New Roman" w:hAnsi="Times New Roman" w:cs="Times New Roman"/>
          <w:sz w:val="24"/>
          <w:szCs w:val="24"/>
        </w:rPr>
      </w:pPr>
    </w:p>
    <w:p w14:paraId="7207AEC5" w14:textId="77777777" w:rsidR="000F204C" w:rsidRDefault="000F204C" w:rsidP="00AB7F6E">
      <w:pPr>
        <w:rPr>
          <w:rFonts w:ascii="Times New Roman" w:hAnsi="Times New Roman" w:cs="Times New Roman"/>
          <w:sz w:val="24"/>
          <w:szCs w:val="24"/>
        </w:rPr>
      </w:pPr>
    </w:p>
    <w:p w14:paraId="2BC8C104" w14:textId="77777777" w:rsidR="000F204C" w:rsidRDefault="000F204C" w:rsidP="00AB7F6E">
      <w:pPr>
        <w:rPr>
          <w:rFonts w:ascii="Times New Roman" w:hAnsi="Times New Roman" w:cs="Times New Roman"/>
          <w:sz w:val="24"/>
          <w:szCs w:val="24"/>
        </w:rPr>
      </w:pPr>
    </w:p>
    <w:p w14:paraId="4FA188A6" w14:textId="77777777" w:rsidR="000F204C" w:rsidRPr="00E753AB" w:rsidRDefault="000F204C" w:rsidP="00AB7F6E">
      <w:pPr>
        <w:rPr>
          <w:rFonts w:ascii="Times New Roman" w:hAnsi="Times New Roman" w:cs="Times New Roman"/>
          <w:sz w:val="24"/>
          <w:szCs w:val="24"/>
        </w:rPr>
      </w:pPr>
    </w:p>
    <w:p w14:paraId="575BCB94" w14:textId="6ECE60F8" w:rsidR="00AB7F6E" w:rsidRPr="00E753AB" w:rsidRDefault="00E753AB" w:rsidP="00AB7F6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753AB">
        <w:rPr>
          <w:rFonts w:ascii="Times New Roman" w:hAnsi="Times New Roman" w:cs="Times New Roman"/>
          <w:b/>
          <w:bCs/>
          <w:sz w:val="24"/>
          <w:szCs w:val="24"/>
        </w:rPr>
        <w:t>Mr.</w:t>
      </w:r>
      <w:proofErr w:type="spellEnd"/>
      <w:r w:rsidRPr="00E753A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8673B" w:rsidRPr="00E753AB">
        <w:rPr>
          <w:rFonts w:ascii="Times New Roman" w:hAnsi="Times New Roman" w:cs="Times New Roman"/>
          <w:b/>
          <w:bCs/>
          <w:sz w:val="24"/>
          <w:szCs w:val="24"/>
        </w:rPr>
        <w:t>Muthupavithran</w:t>
      </w:r>
      <w:proofErr w:type="spellEnd"/>
      <w:r w:rsidR="00A8673B" w:rsidRPr="00E753A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8673B" w:rsidRPr="00E753AB">
        <w:rPr>
          <w:rFonts w:ascii="Times New Roman" w:hAnsi="Times New Roman" w:cs="Times New Roman"/>
          <w:b/>
          <w:bCs/>
          <w:sz w:val="24"/>
          <w:szCs w:val="24"/>
        </w:rPr>
        <w:t>Selvam</w:t>
      </w:r>
      <w:proofErr w:type="spellEnd"/>
    </w:p>
    <w:p w14:paraId="03042C1D" w14:textId="77777777" w:rsidR="000F204C" w:rsidRDefault="00A8673B" w:rsidP="00A8673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E753AB">
        <w:rPr>
          <w:rFonts w:ascii="Times New Roman" w:hAnsi="Times New Roman" w:cs="Times New Roman"/>
          <w:sz w:val="24"/>
          <w:szCs w:val="24"/>
        </w:rPr>
        <w:t xml:space="preserve">Researcher, </w:t>
      </w:r>
    </w:p>
    <w:p w14:paraId="02487BC5" w14:textId="521D05EA" w:rsidR="00A8673B" w:rsidRPr="00E753AB" w:rsidRDefault="00A8673B" w:rsidP="00A8673B">
      <w:pPr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753AB">
        <w:rPr>
          <w:rFonts w:ascii="Times New Roman" w:eastAsia="Times New Roman" w:hAnsi="Times New Roman" w:cs="Times New Roman"/>
          <w:sz w:val="24"/>
          <w:szCs w:val="24"/>
          <w:lang w:eastAsia="en-IN"/>
        </w:rPr>
        <w:t>De Montfort University (DMU)</w:t>
      </w:r>
    </w:p>
    <w:p w14:paraId="31C0E6C5" w14:textId="77777777" w:rsidR="00A8673B" w:rsidRPr="00E753AB" w:rsidRDefault="00A8673B" w:rsidP="00A8673B">
      <w:pPr>
        <w:pStyle w:val="t-16"/>
        <w:spacing w:before="0" w:beforeAutospacing="0" w:after="0" w:afterAutospacing="0"/>
        <w:ind w:firstLine="720"/>
        <w:textAlignment w:val="baseline"/>
      </w:pPr>
      <w:r w:rsidRPr="00E753AB">
        <w:t>Leicester, England, United Kingdom</w:t>
      </w:r>
    </w:p>
    <w:p w14:paraId="77644F6C" w14:textId="5061E1DE" w:rsidR="00A8673B" w:rsidRPr="00E753AB" w:rsidRDefault="00A8673B" w:rsidP="00A8673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1AB933F" w14:textId="78D5DADC" w:rsidR="00AB7F6E" w:rsidRPr="00E753AB" w:rsidRDefault="00AB7F6E" w:rsidP="00AB7F6E">
      <w:pPr>
        <w:ind w:left="720"/>
        <w:rPr>
          <w:rFonts w:ascii="Times New Roman" w:hAnsi="Times New Roman" w:cs="Times New Roman"/>
          <w:noProof/>
          <w:sz w:val="24"/>
          <w:szCs w:val="24"/>
        </w:rPr>
      </w:pPr>
      <w:r w:rsidRPr="00E753AB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4F529164" wp14:editId="66F9F7BF">
            <wp:extent cx="2750820" cy="24917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20" cy="2491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A2F12" w14:textId="32876961" w:rsidR="00AB7F6E" w:rsidRPr="00E753AB" w:rsidRDefault="00AB7F6E" w:rsidP="00AB7F6E">
      <w:pPr>
        <w:rPr>
          <w:rFonts w:ascii="Times New Roman" w:hAnsi="Times New Roman" w:cs="Times New Roman"/>
          <w:noProof/>
          <w:sz w:val="24"/>
          <w:szCs w:val="24"/>
        </w:rPr>
      </w:pPr>
    </w:p>
    <w:p w14:paraId="0FE28BD4" w14:textId="011AF27A" w:rsidR="00AB7F6E" w:rsidRPr="00E753AB" w:rsidRDefault="00AB7F6E">
      <w:pPr>
        <w:rPr>
          <w:rFonts w:ascii="Times New Roman" w:hAnsi="Times New Roman" w:cs="Times New Roman"/>
          <w:sz w:val="24"/>
          <w:szCs w:val="24"/>
        </w:rPr>
      </w:pPr>
      <w:r w:rsidRPr="00E753AB">
        <w:rPr>
          <w:rFonts w:ascii="Times New Roman" w:hAnsi="Times New Roman" w:cs="Times New Roman"/>
          <w:sz w:val="24"/>
          <w:szCs w:val="24"/>
        </w:rPr>
        <w:br w:type="page"/>
      </w:r>
    </w:p>
    <w:p w14:paraId="13A589E3" w14:textId="50D5304A" w:rsidR="00E37DEF" w:rsidRPr="00E753AB" w:rsidRDefault="00AB7F6E" w:rsidP="00E37DE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753AB">
        <w:rPr>
          <w:rFonts w:ascii="Times New Roman" w:hAnsi="Times New Roman" w:cs="Times New Roman"/>
          <w:b/>
          <w:bCs/>
          <w:sz w:val="24"/>
          <w:szCs w:val="24"/>
        </w:rPr>
        <w:lastRenderedPageBreak/>
        <w:t>DAY 2</w:t>
      </w:r>
      <w:r w:rsidR="00E37DEF" w:rsidRPr="00E37DE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37DEF">
        <w:rPr>
          <w:rFonts w:ascii="Times New Roman" w:hAnsi="Times New Roman" w:cs="Times New Roman"/>
          <w:b/>
          <w:bCs/>
          <w:sz w:val="24"/>
          <w:szCs w:val="24"/>
        </w:rPr>
        <w:t>(26</w:t>
      </w:r>
      <w:r w:rsidR="00E37DEF">
        <w:rPr>
          <w:rFonts w:ascii="Times New Roman" w:hAnsi="Times New Roman" w:cs="Times New Roman"/>
          <w:b/>
          <w:bCs/>
          <w:sz w:val="24"/>
          <w:szCs w:val="24"/>
        </w:rPr>
        <w:t>-02-2021)</w:t>
      </w:r>
    </w:p>
    <w:p w14:paraId="74EF8EF9" w14:textId="77777777" w:rsidR="00AB7F6E" w:rsidRPr="00E753AB" w:rsidRDefault="00AB7F6E" w:rsidP="00AB7F6E">
      <w:pPr>
        <w:rPr>
          <w:rFonts w:ascii="Times New Roman" w:hAnsi="Times New Roman" w:cs="Times New Roman"/>
          <w:sz w:val="24"/>
          <w:szCs w:val="24"/>
        </w:rPr>
      </w:pPr>
    </w:p>
    <w:p w14:paraId="254CD607" w14:textId="77777777" w:rsidR="00AB7F6E" w:rsidRPr="00E753AB" w:rsidRDefault="00AB7F6E" w:rsidP="00AB7F6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753AB">
        <w:rPr>
          <w:rFonts w:ascii="Times New Roman" w:hAnsi="Times New Roman" w:cs="Times New Roman"/>
          <w:b/>
          <w:bCs/>
          <w:sz w:val="24"/>
          <w:szCs w:val="24"/>
        </w:rPr>
        <w:t>Keynote Speakers</w:t>
      </w:r>
    </w:p>
    <w:p w14:paraId="01D4D71D" w14:textId="678C8797" w:rsidR="00AB7F6E" w:rsidRPr="00106075" w:rsidRDefault="00E753AB" w:rsidP="00106075">
      <w:pPr>
        <w:pStyle w:val="ListParagraph"/>
        <w:numPr>
          <w:ilvl w:val="0"/>
          <w:numId w:val="3"/>
        </w:numPr>
        <w:spacing w:after="0" w:line="360" w:lineRule="auto"/>
        <w:ind w:left="1077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106075">
        <w:rPr>
          <w:rFonts w:ascii="Times New Roman" w:hAnsi="Times New Roman" w:cs="Times New Roman"/>
          <w:b/>
          <w:bCs/>
          <w:sz w:val="24"/>
          <w:szCs w:val="24"/>
        </w:rPr>
        <w:t>Onkar</w:t>
      </w:r>
      <w:proofErr w:type="spellEnd"/>
      <w:r w:rsidRPr="00106075">
        <w:rPr>
          <w:rFonts w:ascii="Times New Roman" w:hAnsi="Times New Roman" w:cs="Times New Roman"/>
          <w:b/>
          <w:bCs/>
          <w:sz w:val="24"/>
          <w:szCs w:val="24"/>
        </w:rPr>
        <w:t xml:space="preserve"> Krishna</w:t>
      </w:r>
    </w:p>
    <w:p w14:paraId="153A8C71" w14:textId="67506BAD" w:rsidR="00106075" w:rsidRPr="00106075" w:rsidRDefault="00106075" w:rsidP="00106075">
      <w:pPr>
        <w:spacing w:after="0" w:line="360" w:lineRule="auto"/>
        <w:ind w:left="1077"/>
        <w:rPr>
          <w:rFonts w:ascii="Times New Roman" w:hAnsi="Times New Roman" w:cs="Times New Roman"/>
          <w:b/>
          <w:bCs/>
          <w:sz w:val="24"/>
          <w:szCs w:val="24"/>
        </w:rPr>
      </w:pPr>
      <w:r w:rsidRPr="0010607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search Associate</w:t>
      </w:r>
    </w:p>
    <w:p w14:paraId="397CAF8A" w14:textId="779202A7" w:rsidR="00E753AB" w:rsidRPr="00106075" w:rsidRDefault="00106075" w:rsidP="00106075">
      <w:pPr>
        <w:spacing w:after="0" w:line="360" w:lineRule="auto"/>
        <w:ind w:left="1077"/>
        <w:rPr>
          <w:rFonts w:ascii="Times New Roman" w:hAnsi="Times New Roman" w:cs="Times New Roman"/>
          <w:b/>
          <w:bCs/>
          <w:sz w:val="24"/>
          <w:szCs w:val="24"/>
        </w:rPr>
      </w:pPr>
      <w:r w:rsidRPr="00106075">
        <w:rPr>
          <w:rFonts w:ascii="Times New Roman" w:hAnsi="Times New Roman" w:cs="Times New Roman"/>
          <w:sz w:val="24"/>
          <w:szCs w:val="24"/>
          <w:shd w:val="clear" w:color="auto" w:fill="FFFFFF"/>
        </w:rPr>
        <w:t>NTT Communication Science Laboratories</w:t>
      </w:r>
      <w:r w:rsidRPr="00106075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106075">
        <w:rPr>
          <w:rFonts w:ascii="Times New Roman" w:hAnsi="Times New Roman" w:cs="Times New Roman"/>
          <w:sz w:val="24"/>
          <w:szCs w:val="24"/>
          <w:shd w:val="clear" w:color="auto" w:fill="FFFFFF"/>
        </w:rPr>
        <w:t>NTT Corporation, Japan</w:t>
      </w:r>
      <w:r w:rsidRPr="00106075">
        <w:rPr>
          <w:rFonts w:ascii="Times New Roman" w:hAnsi="Times New Roman" w:cs="Times New Roman"/>
          <w:color w:val="000000"/>
          <w:sz w:val="24"/>
          <w:szCs w:val="24"/>
        </w:rPr>
        <w:br/>
      </w:r>
    </w:p>
    <w:p w14:paraId="32F5F188" w14:textId="093B7D5E" w:rsidR="00E753AB" w:rsidRDefault="00106075" w:rsidP="00E753AB">
      <w:pPr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eastAsia="en-IN"/>
        </w:rPr>
        <w:drawing>
          <wp:inline distT="0" distB="0" distL="0" distR="0" wp14:anchorId="22B59890" wp14:editId="2C19AD35">
            <wp:extent cx="2979420" cy="20193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2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54368" w14:textId="5E37D8D4" w:rsidR="00106075" w:rsidRDefault="00106075" w:rsidP="0010607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F861402" w14:textId="750EDB9E" w:rsidR="00106075" w:rsidRDefault="00106075" w:rsidP="0010607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106075">
        <w:rPr>
          <w:rFonts w:ascii="Times New Roman" w:hAnsi="Times New Roman" w:cs="Times New Roman"/>
          <w:sz w:val="24"/>
          <w:szCs w:val="24"/>
        </w:rPr>
        <w:t>Rudradeb</w:t>
      </w:r>
      <w:proofErr w:type="spellEnd"/>
      <w:r w:rsidRPr="001060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6075">
        <w:rPr>
          <w:rFonts w:ascii="Times New Roman" w:hAnsi="Times New Roman" w:cs="Times New Roman"/>
          <w:sz w:val="24"/>
          <w:szCs w:val="24"/>
        </w:rPr>
        <w:t>Mitra</w:t>
      </w:r>
      <w:proofErr w:type="spellEnd"/>
    </w:p>
    <w:p w14:paraId="560C2B71" w14:textId="5E2F84E1" w:rsidR="00106075" w:rsidRDefault="00106075" w:rsidP="00106075">
      <w:pPr>
        <w:ind w:left="1080"/>
        <w:rPr>
          <w:rFonts w:ascii="Times New Roman" w:hAnsi="Times New Roman" w:cs="Times New Roman"/>
          <w:sz w:val="24"/>
          <w:szCs w:val="24"/>
        </w:rPr>
      </w:pPr>
      <w:proofErr w:type="gramStart"/>
      <w:r w:rsidRPr="00106075">
        <w:rPr>
          <w:rFonts w:ascii="Times New Roman" w:hAnsi="Times New Roman" w:cs="Times New Roman"/>
          <w:sz w:val="24"/>
          <w:szCs w:val="24"/>
        </w:rPr>
        <w:t xml:space="preserve">CEO and founder of </w:t>
      </w:r>
      <w:proofErr w:type="spellStart"/>
      <w:r w:rsidRPr="00106075">
        <w:rPr>
          <w:rFonts w:ascii="Times New Roman" w:hAnsi="Times New Roman" w:cs="Times New Roman"/>
          <w:sz w:val="24"/>
          <w:szCs w:val="24"/>
        </w:rPr>
        <w:t>Omdena</w:t>
      </w:r>
      <w:proofErr w:type="spellEnd"/>
      <w:r w:rsidRPr="00106075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14:paraId="3E78B063" w14:textId="1AE1AFB6" w:rsidR="000F204C" w:rsidRDefault="000F204C" w:rsidP="00106075">
      <w:pPr>
        <w:ind w:left="1080"/>
        <w:rPr>
          <w:rFonts w:ascii="Times New Roman" w:hAnsi="Times New Roman" w:cs="Times New Roman"/>
          <w:sz w:val="24"/>
          <w:szCs w:val="24"/>
        </w:rPr>
      </w:pPr>
      <w:r w:rsidRPr="000F204C">
        <w:rPr>
          <w:rFonts w:ascii="Times New Roman" w:hAnsi="Times New Roman" w:cs="Times New Roman"/>
          <w:sz w:val="24"/>
          <w:szCs w:val="24"/>
        </w:rPr>
        <w:t>United States</w:t>
      </w:r>
    </w:p>
    <w:p w14:paraId="60098AD2" w14:textId="3012CB79" w:rsidR="00106075" w:rsidRDefault="00106075" w:rsidP="00106075">
      <w:p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0953CC82" wp14:editId="5B8D50B8">
            <wp:extent cx="3009900" cy="16992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69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2FDC2" w14:textId="77777777" w:rsidR="00E37DEF" w:rsidRDefault="00E37DEF" w:rsidP="0010607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016A118" w14:textId="77777777" w:rsidR="00E37DEF" w:rsidRDefault="00E37DEF" w:rsidP="0010607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F2F0391" w14:textId="77777777" w:rsidR="00E37DEF" w:rsidRDefault="00E37DEF" w:rsidP="0010607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9A89017" w14:textId="77777777" w:rsidR="00E37DEF" w:rsidRDefault="00E37DEF" w:rsidP="0010607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2ACA7F6" w14:textId="77777777" w:rsidR="00E37DEF" w:rsidRDefault="00E37DEF" w:rsidP="0010607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4B44789" w14:textId="77777777" w:rsidR="00E37DEF" w:rsidRDefault="00E37DEF" w:rsidP="0010607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495825" w14:textId="07407FD2" w:rsidR="00106075" w:rsidRDefault="00E37DEF" w:rsidP="0010607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I Conclave </w:t>
      </w:r>
      <w:r w:rsidR="00106075" w:rsidRPr="00E753AB">
        <w:rPr>
          <w:rFonts w:ascii="Times New Roman" w:hAnsi="Times New Roman" w:cs="Times New Roman"/>
          <w:b/>
          <w:bCs/>
          <w:sz w:val="24"/>
          <w:szCs w:val="24"/>
        </w:rPr>
        <w:t>Panel Speaker</w:t>
      </w:r>
    </w:p>
    <w:p w14:paraId="3F61B926" w14:textId="77777777" w:rsidR="00106075" w:rsidRPr="00106075" w:rsidRDefault="00106075" w:rsidP="0010607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106075">
        <w:rPr>
          <w:rFonts w:ascii="Times New Roman" w:hAnsi="Times New Roman" w:cs="Times New Roman"/>
          <w:sz w:val="24"/>
          <w:szCs w:val="24"/>
          <w:shd w:val="clear" w:color="auto" w:fill="FFFFFF"/>
        </w:rPr>
        <w:t>Gopalakrishnan</w:t>
      </w:r>
      <w:proofErr w:type="spellEnd"/>
      <w:r w:rsidRPr="0010607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</w:t>
      </w:r>
    </w:p>
    <w:p w14:paraId="478446A1" w14:textId="77777777" w:rsidR="00D32A4B" w:rsidRDefault="00106075" w:rsidP="00106075">
      <w:pPr>
        <w:ind w:left="108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rogram Champion</w:t>
      </w:r>
      <w:r w:rsidR="00F57FEF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426AB64A" w14:textId="42A1A67D" w:rsidR="00106075" w:rsidRDefault="00106075" w:rsidP="00106075">
      <w:pPr>
        <w:ind w:left="108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hilips</w:t>
      </w:r>
      <w:r w:rsidR="000F204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Bangalore,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India</w:t>
      </w:r>
    </w:p>
    <w:p w14:paraId="1D32D1A5" w14:textId="543B5CC7" w:rsidR="00106075" w:rsidRDefault="00106075" w:rsidP="00106075">
      <w:pPr>
        <w:ind w:left="108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  <w:lang w:eastAsia="en-IN"/>
        </w:rPr>
        <w:drawing>
          <wp:inline distT="0" distB="0" distL="0" distR="0" wp14:anchorId="0A3CA4AC" wp14:editId="0141CAB1">
            <wp:extent cx="3535680" cy="2788920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680" cy="278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0185D" w14:textId="77777777" w:rsidR="00106075" w:rsidRPr="00106075" w:rsidRDefault="00106075" w:rsidP="00106075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1F9BD29A" w14:textId="54098D59" w:rsidR="00106075" w:rsidRPr="00E37DEF" w:rsidRDefault="00106075" w:rsidP="00106075">
      <w:pPr>
        <w:ind w:left="1080"/>
        <w:rPr>
          <w:rFonts w:ascii="Times New Roman" w:hAnsi="Times New Roman" w:cs="Times New Roman"/>
          <w:sz w:val="24"/>
          <w:szCs w:val="24"/>
        </w:rPr>
      </w:pPr>
    </w:p>
    <w:p w14:paraId="5C30CF06" w14:textId="5783012E" w:rsidR="002F153B" w:rsidRPr="00E37DEF" w:rsidRDefault="002F153B" w:rsidP="0010607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Cs/>
          <w:sz w:val="24"/>
          <w:szCs w:val="24"/>
        </w:rPr>
      </w:pPr>
      <w:r w:rsidRPr="00E37DEF">
        <w:rPr>
          <w:rFonts w:ascii="Times New Roman" w:hAnsi="Times New Roman" w:cs="Times New Roman"/>
          <w:bCs/>
          <w:sz w:val="24"/>
          <w:szCs w:val="24"/>
        </w:rPr>
        <w:t>Swaminathan K S</w:t>
      </w:r>
    </w:p>
    <w:p w14:paraId="5EFB67A8" w14:textId="77777777" w:rsidR="000F204C" w:rsidRDefault="000F204C" w:rsidP="00F57FEF">
      <w:p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gineer Manager,</w:t>
      </w:r>
    </w:p>
    <w:p w14:paraId="57D1200B" w14:textId="6DC473D1" w:rsidR="002F153B" w:rsidRDefault="00F57FEF" w:rsidP="00F57FEF">
      <w:p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crofocus,</w:t>
      </w:r>
    </w:p>
    <w:p w14:paraId="69B3B8CB" w14:textId="63717C77" w:rsidR="00F57FEF" w:rsidRDefault="000F204C" w:rsidP="00F57FEF">
      <w:p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ngalore, India</w:t>
      </w:r>
    </w:p>
    <w:p w14:paraId="0C39D288" w14:textId="71732625" w:rsidR="002F153B" w:rsidRDefault="002F153B" w:rsidP="002F153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2198013D" wp14:editId="6AFB4868">
            <wp:extent cx="4053840" cy="1790700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4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7EB80" w14:textId="2ED268B0" w:rsidR="002F153B" w:rsidRDefault="002F153B" w:rsidP="002F153B">
      <w:pPr>
        <w:rPr>
          <w:rFonts w:ascii="Times New Roman" w:hAnsi="Times New Roman" w:cs="Times New Roman"/>
          <w:sz w:val="24"/>
          <w:szCs w:val="24"/>
        </w:rPr>
      </w:pPr>
    </w:p>
    <w:p w14:paraId="590703F3" w14:textId="77777777" w:rsidR="002F153B" w:rsidRDefault="002F153B" w:rsidP="002F153B">
      <w:pPr>
        <w:rPr>
          <w:rFonts w:ascii="Times New Roman" w:hAnsi="Times New Roman" w:cs="Times New Roman"/>
          <w:sz w:val="24"/>
          <w:szCs w:val="24"/>
        </w:rPr>
      </w:pPr>
    </w:p>
    <w:p w14:paraId="13290AF8" w14:textId="77777777" w:rsidR="00E37DEF" w:rsidRDefault="00E37DEF" w:rsidP="002F153B">
      <w:pPr>
        <w:rPr>
          <w:rFonts w:ascii="Times New Roman" w:hAnsi="Times New Roman" w:cs="Times New Roman"/>
          <w:sz w:val="24"/>
          <w:szCs w:val="24"/>
        </w:rPr>
      </w:pPr>
    </w:p>
    <w:p w14:paraId="2896886A" w14:textId="77777777" w:rsidR="00E37DEF" w:rsidRPr="002F153B" w:rsidRDefault="00E37DEF" w:rsidP="002F153B">
      <w:pPr>
        <w:rPr>
          <w:rFonts w:ascii="Times New Roman" w:hAnsi="Times New Roman" w:cs="Times New Roman"/>
          <w:sz w:val="24"/>
          <w:szCs w:val="24"/>
        </w:rPr>
      </w:pPr>
    </w:p>
    <w:p w14:paraId="13554818" w14:textId="732B40E9" w:rsidR="002F153B" w:rsidRDefault="002F153B" w:rsidP="0010607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F153B">
        <w:rPr>
          <w:rFonts w:ascii="Times New Roman" w:hAnsi="Times New Roman" w:cs="Times New Roman"/>
          <w:sz w:val="24"/>
          <w:szCs w:val="24"/>
        </w:rPr>
        <w:t>Rahul Kishan M</w:t>
      </w:r>
    </w:p>
    <w:p w14:paraId="5D661E08" w14:textId="319B0E9F" w:rsidR="002F153B" w:rsidRPr="002F153B" w:rsidRDefault="002F153B" w:rsidP="002F153B"/>
    <w:p w14:paraId="2E2ABCC3" w14:textId="457E2D06" w:rsidR="002F153B" w:rsidRDefault="002F153B" w:rsidP="002F153B">
      <w:pPr>
        <w:tabs>
          <w:tab w:val="left" w:pos="1860"/>
        </w:tabs>
      </w:pPr>
      <w:r>
        <w:tab/>
      </w: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1492265C" wp14:editId="45D64F78">
            <wp:extent cx="1905000" cy="1905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78964" w14:textId="77777777" w:rsidR="00E37DEF" w:rsidRPr="00E37DEF" w:rsidRDefault="00E37DEF" w:rsidP="002F153B">
      <w:pPr>
        <w:tabs>
          <w:tab w:val="left" w:pos="1860"/>
        </w:tabs>
        <w:rPr>
          <w:rFonts w:ascii="Times New Roman" w:hAnsi="Times New Roman" w:cs="Times New Roman"/>
          <w:sz w:val="24"/>
          <w:szCs w:val="24"/>
        </w:rPr>
      </w:pPr>
    </w:p>
    <w:p w14:paraId="671E1369" w14:textId="374AC161" w:rsidR="00E37DEF" w:rsidRPr="00E37DEF" w:rsidRDefault="00E37DEF" w:rsidP="00E37DEF">
      <w:pPr>
        <w:tabs>
          <w:tab w:val="left" w:pos="1860"/>
        </w:tabs>
        <w:rPr>
          <w:rFonts w:ascii="Times New Roman" w:hAnsi="Times New Roman" w:cs="Times New Roman"/>
          <w:sz w:val="24"/>
          <w:szCs w:val="24"/>
        </w:rPr>
      </w:pPr>
      <w:r w:rsidRPr="00E37DEF">
        <w:rPr>
          <w:rFonts w:ascii="Times New Roman" w:hAnsi="Times New Roman" w:cs="Times New Roman"/>
          <w:sz w:val="24"/>
          <w:szCs w:val="24"/>
        </w:rPr>
        <w:t xml:space="preserve">    4. </w:t>
      </w:r>
      <w:proofErr w:type="spellStart"/>
      <w:r>
        <w:rPr>
          <w:rFonts w:ascii="Times New Roman" w:hAnsi="Times New Roman" w:cs="Times New Roman"/>
          <w:sz w:val="24"/>
          <w:szCs w:val="24"/>
        </w:rPr>
        <w:t>Kannan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7DEF">
        <w:rPr>
          <w:rFonts w:ascii="Times New Roman" w:hAnsi="Times New Roman" w:cs="Times New Roman"/>
          <w:sz w:val="24"/>
          <w:szCs w:val="24"/>
        </w:rPr>
        <w:t>V</w:t>
      </w:r>
    </w:p>
    <w:p w14:paraId="07DB81EF" w14:textId="6CFCFA20" w:rsidR="00E37DEF" w:rsidRPr="00E37DEF" w:rsidRDefault="00E37DEF" w:rsidP="00E37DEF">
      <w:pPr>
        <w:tabs>
          <w:tab w:val="left" w:pos="1860"/>
        </w:tabs>
        <w:rPr>
          <w:rFonts w:ascii="Times New Roman" w:hAnsi="Times New Roman" w:cs="Times New Roman"/>
          <w:sz w:val="24"/>
          <w:szCs w:val="24"/>
        </w:rPr>
      </w:pPr>
      <w:r w:rsidRPr="00E37DEF">
        <w:rPr>
          <w:rFonts w:ascii="Times New Roman" w:hAnsi="Times New Roman" w:cs="Times New Roman"/>
          <w:sz w:val="24"/>
          <w:szCs w:val="24"/>
        </w:rPr>
        <w:t xml:space="preserve">        </w:t>
      </w:r>
      <w:r w:rsidRPr="00E37DEF">
        <w:rPr>
          <w:rFonts w:ascii="Times New Roman" w:hAnsi="Times New Roman" w:cs="Times New Roman"/>
          <w:sz w:val="24"/>
          <w:szCs w:val="24"/>
        </w:rPr>
        <w:t>Senior Data Engineer</w:t>
      </w:r>
    </w:p>
    <w:p w14:paraId="014E9D92" w14:textId="501B1D6F" w:rsidR="00E37DEF" w:rsidRPr="00E37DEF" w:rsidRDefault="00E37DEF" w:rsidP="00E37DEF">
      <w:pPr>
        <w:tabs>
          <w:tab w:val="left" w:pos="1860"/>
        </w:tabs>
        <w:rPr>
          <w:rFonts w:ascii="Times New Roman" w:hAnsi="Times New Roman" w:cs="Times New Roman"/>
          <w:sz w:val="24"/>
          <w:szCs w:val="24"/>
        </w:rPr>
      </w:pPr>
      <w:r w:rsidRPr="00E37DEF">
        <w:rPr>
          <w:rFonts w:ascii="Times New Roman" w:hAnsi="Times New Roman" w:cs="Times New Roman"/>
          <w:sz w:val="24"/>
          <w:szCs w:val="24"/>
        </w:rPr>
        <w:t xml:space="preserve">        </w:t>
      </w:r>
      <w:r w:rsidRPr="00E37DEF">
        <w:rPr>
          <w:rFonts w:ascii="Times New Roman" w:hAnsi="Times New Roman" w:cs="Times New Roman"/>
          <w:sz w:val="24"/>
          <w:szCs w:val="24"/>
        </w:rPr>
        <w:t>Larsen and Toubro Infotech Ltd</w:t>
      </w:r>
    </w:p>
    <w:p w14:paraId="3B451CFE" w14:textId="3CF8C5E7" w:rsidR="00E37DEF" w:rsidRPr="00E37DEF" w:rsidRDefault="00E37DEF" w:rsidP="00E37DEF">
      <w:pPr>
        <w:tabs>
          <w:tab w:val="left" w:pos="1860"/>
        </w:tabs>
        <w:rPr>
          <w:rFonts w:ascii="Times New Roman" w:hAnsi="Times New Roman" w:cs="Times New Roman"/>
          <w:sz w:val="24"/>
          <w:szCs w:val="24"/>
        </w:rPr>
      </w:pPr>
      <w:r w:rsidRPr="00E37DEF">
        <w:rPr>
          <w:rFonts w:ascii="Times New Roman" w:hAnsi="Times New Roman" w:cs="Times New Roman"/>
          <w:sz w:val="24"/>
          <w:szCs w:val="24"/>
        </w:rPr>
        <w:t xml:space="preserve">        Bangalore</w:t>
      </w:r>
    </w:p>
    <w:p w14:paraId="2ECCF354" w14:textId="7B574D72" w:rsidR="00E37DEF" w:rsidRDefault="00E37DEF" w:rsidP="00E37DEF">
      <w:pPr>
        <w:tabs>
          <w:tab w:val="left" w:pos="1860"/>
        </w:tabs>
      </w:pPr>
      <w:r>
        <w:t xml:space="preserve">       </w:t>
      </w:r>
      <w:r>
        <w:rPr>
          <w:noProof/>
          <w:lang w:eastAsia="en-IN"/>
        </w:rPr>
        <w:drawing>
          <wp:inline distT="0" distB="0" distL="0" distR="0" wp14:anchorId="1C26472C" wp14:editId="2E292403">
            <wp:extent cx="3409950" cy="3048000"/>
            <wp:effectExtent l="0" t="0" r="0" b="0"/>
            <wp:docPr id="2" name="Picture 2" descr="C:\Users\Admin\Desktop\Kannan V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Kannan V.jpe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FB124" w14:textId="145B5A78" w:rsidR="00E37DEF" w:rsidRPr="002F153B" w:rsidRDefault="00E37DEF" w:rsidP="00E37DEF">
      <w:pPr>
        <w:tabs>
          <w:tab w:val="left" w:pos="1860"/>
        </w:tabs>
      </w:pPr>
      <w:r>
        <w:t xml:space="preserve">      </w:t>
      </w:r>
    </w:p>
    <w:sectPr w:rsidR="00E37DEF" w:rsidRPr="002F15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F43311" w14:textId="77777777" w:rsidR="00140C2C" w:rsidRDefault="00140C2C" w:rsidP="00106075">
      <w:pPr>
        <w:spacing w:after="0" w:line="240" w:lineRule="auto"/>
      </w:pPr>
      <w:r>
        <w:separator/>
      </w:r>
    </w:p>
  </w:endnote>
  <w:endnote w:type="continuationSeparator" w:id="0">
    <w:p w14:paraId="6ACBF917" w14:textId="77777777" w:rsidR="00140C2C" w:rsidRDefault="00140C2C" w:rsidP="001060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076525" w14:textId="77777777" w:rsidR="00140C2C" w:rsidRDefault="00140C2C" w:rsidP="00106075">
      <w:pPr>
        <w:spacing w:after="0" w:line="240" w:lineRule="auto"/>
      </w:pPr>
      <w:r>
        <w:separator/>
      </w:r>
    </w:p>
  </w:footnote>
  <w:footnote w:type="continuationSeparator" w:id="0">
    <w:p w14:paraId="66ED534E" w14:textId="77777777" w:rsidR="00140C2C" w:rsidRDefault="00140C2C" w:rsidP="001060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CF0861"/>
    <w:multiLevelType w:val="hybridMultilevel"/>
    <w:tmpl w:val="3C7A73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721504"/>
    <w:multiLevelType w:val="hybridMultilevel"/>
    <w:tmpl w:val="56E4FF5E"/>
    <w:lvl w:ilvl="0" w:tplc="A64427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6D691847"/>
    <w:multiLevelType w:val="hybridMultilevel"/>
    <w:tmpl w:val="FA66A358"/>
    <w:lvl w:ilvl="0" w:tplc="FAD2E4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6DFC2A55"/>
    <w:multiLevelType w:val="hybridMultilevel"/>
    <w:tmpl w:val="E30609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EA3165B"/>
    <w:multiLevelType w:val="multilevel"/>
    <w:tmpl w:val="93747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rIwMzU1sbQwMTZX0lEKTi0uzszPAykwrAUADufU1ywAAAA="/>
  </w:docVars>
  <w:rsids>
    <w:rsidRoot w:val="00FE63D4"/>
    <w:rsid w:val="000F204C"/>
    <w:rsid w:val="00106075"/>
    <w:rsid w:val="00140C2C"/>
    <w:rsid w:val="00243F29"/>
    <w:rsid w:val="002F153B"/>
    <w:rsid w:val="003C31E2"/>
    <w:rsid w:val="00724FF0"/>
    <w:rsid w:val="00A8673B"/>
    <w:rsid w:val="00AB7F6E"/>
    <w:rsid w:val="00C05D30"/>
    <w:rsid w:val="00CF1E43"/>
    <w:rsid w:val="00D32A4B"/>
    <w:rsid w:val="00D65D95"/>
    <w:rsid w:val="00E37DEF"/>
    <w:rsid w:val="00E753AB"/>
    <w:rsid w:val="00EA70EE"/>
    <w:rsid w:val="00F57FEF"/>
    <w:rsid w:val="00FE6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BEFF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0607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5D30"/>
    <w:pPr>
      <w:ind w:left="720"/>
      <w:contextualSpacing/>
    </w:pPr>
  </w:style>
  <w:style w:type="character" w:customStyle="1" w:styleId="bold">
    <w:name w:val="bold"/>
    <w:basedOn w:val="DefaultParagraphFont"/>
    <w:rsid w:val="00EA70EE"/>
  </w:style>
  <w:style w:type="paragraph" w:customStyle="1" w:styleId="t-16">
    <w:name w:val="t-16"/>
    <w:basedOn w:val="Normal"/>
    <w:rsid w:val="00A867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10607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06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6075"/>
  </w:style>
  <w:style w:type="paragraph" w:styleId="Footer">
    <w:name w:val="footer"/>
    <w:basedOn w:val="Normal"/>
    <w:link w:val="FooterChar"/>
    <w:uiPriority w:val="99"/>
    <w:unhideWhenUsed/>
    <w:rsid w:val="00106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6075"/>
  </w:style>
  <w:style w:type="character" w:customStyle="1" w:styleId="Heading2Char">
    <w:name w:val="Heading 2 Char"/>
    <w:basedOn w:val="DefaultParagraphFont"/>
    <w:link w:val="Heading2"/>
    <w:uiPriority w:val="9"/>
    <w:rsid w:val="00106075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20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204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0607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5D30"/>
    <w:pPr>
      <w:ind w:left="720"/>
      <w:contextualSpacing/>
    </w:pPr>
  </w:style>
  <w:style w:type="character" w:customStyle="1" w:styleId="bold">
    <w:name w:val="bold"/>
    <w:basedOn w:val="DefaultParagraphFont"/>
    <w:rsid w:val="00EA70EE"/>
  </w:style>
  <w:style w:type="paragraph" w:customStyle="1" w:styleId="t-16">
    <w:name w:val="t-16"/>
    <w:basedOn w:val="Normal"/>
    <w:rsid w:val="00A867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10607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06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6075"/>
  </w:style>
  <w:style w:type="paragraph" w:styleId="Footer">
    <w:name w:val="footer"/>
    <w:basedOn w:val="Normal"/>
    <w:link w:val="FooterChar"/>
    <w:uiPriority w:val="99"/>
    <w:unhideWhenUsed/>
    <w:rsid w:val="00106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6075"/>
  </w:style>
  <w:style w:type="character" w:customStyle="1" w:styleId="Heading2Char">
    <w:name w:val="Heading 2 Char"/>
    <w:basedOn w:val="DefaultParagraphFont"/>
    <w:link w:val="Heading2"/>
    <w:uiPriority w:val="9"/>
    <w:rsid w:val="00106075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20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204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290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3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31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12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85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6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zhaniraja Narayanasamy</dc:creator>
  <cp:lastModifiedBy>Windows User</cp:lastModifiedBy>
  <cp:revision>3</cp:revision>
  <dcterms:created xsi:type="dcterms:W3CDTF">2021-02-10T10:51:00Z</dcterms:created>
  <dcterms:modified xsi:type="dcterms:W3CDTF">2021-02-10T15:24:00Z</dcterms:modified>
</cp:coreProperties>
</file>